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id w:val="20542675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436AC3BB" w14:textId="7152E62D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09629" w:history="1">
            <w:r w:rsidRPr="006276B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3A310" w14:textId="487128DF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38709630" w:history="1">
            <w:r w:rsidRPr="006276BB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39D9D" w14:textId="00871193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38709631" w:history="1">
            <w:r w:rsidRPr="006276BB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2732A" w14:textId="273F56C6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38709632" w:history="1">
            <w:r w:rsidRPr="006276BB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8F804" w14:textId="02EF289D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38709633" w:history="1">
            <w:r w:rsidRPr="006276B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F5831" w14:textId="0B3E4739" w:rsidR="00000B3D" w:rsidRDefault="00000B3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38709634" w:history="1">
            <w:r w:rsidRPr="006276BB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09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356F4" w14:textId="0AF3BB72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r w:rsidRPr="00A55419">
        <w:lastRenderedPageBreak/>
        <w:t>Executive Summary</w:t>
      </w:r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0" w:name="_Toc38709629"/>
      <w:r w:rsidRPr="00A55419">
        <w:t>Introduction</w:t>
      </w:r>
      <w:bookmarkEnd w:id="0"/>
    </w:p>
    <w:p w14:paraId="640F4681" w14:textId="25B11834" w:rsidR="00A55419" w:rsidRPr="00A55419" w:rsidRDefault="00135AC0" w:rsidP="008A088C">
      <w:pPr>
        <w:spacing w:line="36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Hosppital</w:t>
      </w:r>
      <w:proofErr w:type="spellEnd"/>
      <w:r>
        <w:rPr>
          <w:sz w:val="24"/>
          <w:szCs w:val="24"/>
        </w:rPr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>
        <w:rPr>
          <w:sz w:val="24"/>
          <w:szCs w:val="24"/>
        </w:rPr>
        <w:t>in regards to</w:t>
      </w:r>
      <w:proofErr w:type="gramEnd"/>
      <w:r>
        <w:rPr>
          <w:sz w:val="24"/>
          <w:szCs w:val="24"/>
        </w:rPr>
        <w:t xml:space="preserve"> getting patients </w:t>
      </w:r>
      <w:proofErr w:type="spellStart"/>
      <w:r>
        <w:rPr>
          <w:sz w:val="24"/>
          <w:szCs w:val="24"/>
        </w:rPr>
        <w:t>senn</w:t>
      </w:r>
      <w:proofErr w:type="spellEnd"/>
      <w:r>
        <w:rPr>
          <w:sz w:val="24"/>
          <w:szCs w:val="24"/>
        </w:rPr>
        <w:t xml:space="preserve"> on time. In the given brief, the time constraint was 4 hours and if a patient is not seen to in under that amount of time the hospital is fined </w:t>
      </w:r>
      <w:r w:rsidR="00157F5C">
        <w:rPr>
          <w:sz w:val="24"/>
          <w:szCs w:val="24"/>
        </w:rPr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1" w:name="_Toc38709630"/>
      <w:r w:rsidRPr="00A55419">
        <w:t>Theory</w:t>
      </w:r>
      <w:bookmarkEnd w:id="1"/>
    </w:p>
    <w:p w14:paraId="1994F14B" w14:textId="77777777" w:rsidR="00DE461A" w:rsidRPr="00DE461A" w:rsidRDefault="00DE461A" w:rsidP="00DE461A">
      <w:bookmarkStart w:id="2" w:name="_GoBack"/>
      <w:bookmarkEnd w:id="2"/>
    </w:p>
    <w:p w14:paraId="3F10B960" w14:textId="1E0E252C" w:rsidR="00A55419" w:rsidRDefault="00A55419" w:rsidP="00000B3D">
      <w:pPr>
        <w:pStyle w:val="Heading1"/>
      </w:pPr>
      <w:bookmarkStart w:id="3" w:name="_Toc38709631"/>
      <w:r w:rsidRPr="00A55419">
        <w:t>Implementation</w:t>
      </w:r>
      <w:bookmarkEnd w:id="3"/>
    </w:p>
    <w:p w14:paraId="1FB4C381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7FA46DE4" w14:textId="74BD0061" w:rsidR="00A55419" w:rsidRDefault="00A55419" w:rsidP="00000B3D">
      <w:pPr>
        <w:pStyle w:val="Heading1"/>
      </w:pPr>
      <w:bookmarkStart w:id="4" w:name="_Toc38709632"/>
      <w:r w:rsidRPr="00A55419">
        <w:t>Conclusions</w:t>
      </w:r>
      <w:bookmarkEnd w:id="4"/>
    </w:p>
    <w:p w14:paraId="11C4853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03879998" w14:textId="67417E89" w:rsidR="00A55419" w:rsidRDefault="00A55419" w:rsidP="00000B3D">
      <w:pPr>
        <w:pStyle w:val="Heading1"/>
      </w:pPr>
      <w:bookmarkStart w:id="5" w:name="_Toc38709633"/>
      <w:r w:rsidRPr="00A55419">
        <w:t>References</w:t>
      </w:r>
      <w:bookmarkEnd w:id="5"/>
    </w:p>
    <w:p w14:paraId="56A03F49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6867D835" w14:textId="5CA8B47A" w:rsidR="00A55419" w:rsidRDefault="00A55419" w:rsidP="00000B3D">
      <w:pPr>
        <w:pStyle w:val="Heading1"/>
      </w:pPr>
      <w:bookmarkStart w:id="6" w:name="_Toc38709634"/>
      <w:r w:rsidRPr="00A55419">
        <w:t>Appendix A</w:t>
      </w:r>
      <w:bookmarkEnd w:id="6"/>
    </w:p>
    <w:p w14:paraId="4F2087C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77777777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93FCF" w14:textId="77777777" w:rsidR="00B355C3" w:rsidRDefault="00B355C3" w:rsidP="004068EE">
      <w:pPr>
        <w:spacing w:after="0" w:line="240" w:lineRule="auto"/>
      </w:pPr>
      <w:r>
        <w:separator/>
      </w:r>
    </w:p>
  </w:endnote>
  <w:endnote w:type="continuationSeparator" w:id="0">
    <w:p w14:paraId="171C49F2" w14:textId="77777777" w:rsidR="00B355C3" w:rsidRDefault="00B355C3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F0EAF" w14:textId="34D19628" w:rsidR="00F52CF9" w:rsidRDefault="00F52CF9" w:rsidP="00F52CF9">
    <w:pPr>
      <w:pStyle w:val="Footer"/>
      <w:framePr w:wrap="none" w:vAnchor="text" w:hAnchor="margin" w:xAlign="right" w:y="1"/>
      <w:jc w:val="right"/>
      <w:rPr>
        <w:rStyle w:val="PageNumber"/>
      </w:rPr>
    </w:pPr>
    <w:r>
      <w:rPr>
        <w:rStyle w:val="PageNumber"/>
      </w:rPr>
      <w:t>1</w:t>
    </w:r>
  </w:p>
  <w:p w14:paraId="06EAEB79" w14:textId="5BEA7482" w:rsidR="00133F1B" w:rsidRDefault="00133F1B" w:rsidP="00F52CF9">
    <w:pPr>
      <w:pStyle w:val="Footer"/>
      <w:framePr w:wrap="none" w:vAnchor="text" w:hAnchor="margin" w:xAlign="right" w:y="1"/>
      <w:ind w:right="360"/>
      <w:rPr>
        <w:rStyle w:val="PageNumber"/>
      </w:rPr>
    </w:pPr>
  </w:p>
  <w:p w14:paraId="7B98D21E" w14:textId="0EB69101" w:rsidR="00133F1B" w:rsidRDefault="00133F1B" w:rsidP="00133F1B">
    <w:pPr>
      <w:pStyle w:val="Footer"/>
      <w:framePr w:wrap="none" w:vAnchor="text" w:hAnchor="margin" w:xAlign="right" w:y="1"/>
      <w:ind w:right="360"/>
      <w:rPr>
        <w:rStyle w:val="PageNumber"/>
      </w:rPr>
    </w:pPr>
  </w:p>
  <w:sdt>
    <w:sdtPr>
      <w:rPr>
        <w:rStyle w:val="PageNumber"/>
      </w:rPr>
      <w:id w:val="7316602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8872259" w14:textId="53DA927B" w:rsidR="00BA3433" w:rsidRDefault="00B355C3" w:rsidP="00133F1B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</w:p>
    </w:sdtContent>
  </w:sdt>
  <w:p w14:paraId="3D552DB6" w14:textId="6C66A0D0" w:rsidR="00BA3433" w:rsidRDefault="00BA3433" w:rsidP="00BA3433">
    <w:pPr>
      <w:pStyle w:val="Footer"/>
      <w:framePr w:wrap="none" w:vAnchor="text" w:hAnchor="margin" w:xAlign="right" w:y="1"/>
      <w:ind w:right="360"/>
      <w:rPr>
        <w:rStyle w:val="PageNumber"/>
      </w:rPr>
    </w:pPr>
  </w:p>
  <w:p w14:paraId="35B35F20" w14:textId="77777777" w:rsidR="00BA3433" w:rsidRDefault="00BA3433" w:rsidP="00133F1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A07E09" w14:textId="77777777" w:rsidR="00B355C3" w:rsidRDefault="00B355C3" w:rsidP="004068EE">
      <w:pPr>
        <w:spacing w:after="0" w:line="240" w:lineRule="auto"/>
      </w:pPr>
      <w:r>
        <w:separator/>
      </w:r>
    </w:p>
  </w:footnote>
  <w:footnote w:type="continuationSeparator" w:id="0">
    <w:p w14:paraId="59BF2941" w14:textId="77777777" w:rsidR="00B355C3" w:rsidRDefault="00B355C3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4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5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AUA/gWKECwAAAA="/>
  </w:docVars>
  <w:rsids>
    <w:rsidRoot w:val="00B0615E"/>
    <w:rsid w:val="00000B3D"/>
    <w:rsid w:val="00004E95"/>
    <w:rsid w:val="000363CE"/>
    <w:rsid w:val="00040903"/>
    <w:rsid w:val="000837FA"/>
    <w:rsid w:val="00094F55"/>
    <w:rsid w:val="000C739D"/>
    <w:rsid w:val="000D7A9A"/>
    <w:rsid w:val="000E4524"/>
    <w:rsid w:val="000E63E0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446"/>
    <w:rsid w:val="001F6718"/>
    <w:rsid w:val="0022000E"/>
    <w:rsid w:val="002360D3"/>
    <w:rsid w:val="002944BE"/>
    <w:rsid w:val="002A363C"/>
    <w:rsid w:val="002A569F"/>
    <w:rsid w:val="002D087F"/>
    <w:rsid w:val="002D5B6D"/>
    <w:rsid w:val="002E511A"/>
    <w:rsid w:val="0030079A"/>
    <w:rsid w:val="00310E79"/>
    <w:rsid w:val="003245C9"/>
    <w:rsid w:val="00334C87"/>
    <w:rsid w:val="00335799"/>
    <w:rsid w:val="003561A8"/>
    <w:rsid w:val="00366086"/>
    <w:rsid w:val="003741ED"/>
    <w:rsid w:val="003860D9"/>
    <w:rsid w:val="003871CC"/>
    <w:rsid w:val="003947EF"/>
    <w:rsid w:val="00395ACB"/>
    <w:rsid w:val="003B7103"/>
    <w:rsid w:val="003C5AE5"/>
    <w:rsid w:val="003C62D6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B54"/>
    <w:rsid w:val="0052390A"/>
    <w:rsid w:val="00544DC4"/>
    <w:rsid w:val="0056425E"/>
    <w:rsid w:val="005676BC"/>
    <w:rsid w:val="005814A2"/>
    <w:rsid w:val="005A10D2"/>
    <w:rsid w:val="005B0E3F"/>
    <w:rsid w:val="005C70E0"/>
    <w:rsid w:val="005E2986"/>
    <w:rsid w:val="00605001"/>
    <w:rsid w:val="0064098C"/>
    <w:rsid w:val="006539E8"/>
    <w:rsid w:val="0066597A"/>
    <w:rsid w:val="00677FF6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F5"/>
    <w:rsid w:val="00780726"/>
    <w:rsid w:val="00792367"/>
    <w:rsid w:val="007A7E40"/>
    <w:rsid w:val="007D7092"/>
    <w:rsid w:val="00812249"/>
    <w:rsid w:val="00816CBB"/>
    <w:rsid w:val="00890543"/>
    <w:rsid w:val="008A088C"/>
    <w:rsid w:val="008C6274"/>
    <w:rsid w:val="008E7525"/>
    <w:rsid w:val="008F0B00"/>
    <w:rsid w:val="0090607F"/>
    <w:rsid w:val="00922D21"/>
    <w:rsid w:val="00931B21"/>
    <w:rsid w:val="009513CB"/>
    <w:rsid w:val="00952E99"/>
    <w:rsid w:val="00970F44"/>
    <w:rsid w:val="00995E03"/>
    <w:rsid w:val="009B4CDA"/>
    <w:rsid w:val="009C515A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B01D49"/>
    <w:rsid w:val="00B049D4"/>
    <w:rsid w:val="00B0615E"/>
    <w:rsid w:val="00B355C3"/>
    <w:rsid w:val="00B529B6"/>
    <w:rsid w:val="00B533B5"/>
    <w:rsid w:val="00B55291"/>
    <w:rsid w:val="00B6336E"/>
    <w:rsid w:val="00B805F9"/>
    <w:rsid w:val="00BA3433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DC"/>
    <w:rsid w:val="00D2381B"/>
    <w:rsid w:val="00D36B93"/>
    <w:rsid w:val="00D61821"/>
    <w:rsid w:val="00D76616"/>
    <w:rsid w:val="00DB2006"/>
    <w:rsid w:val="00DB5FE9"/>
    <w:rsid w:val="00DC713A"/>
    <w:rsid w:val="00DD40B1"/>
    <w:rsid w:val="00DE461A"/>
    <w:rsid w:val="00DF7BAC"/>
    <w:rsid w:val="00E17232"/>
    <w:rsid w:val="00E33022"/>
    <w:rsid w:val="00E50012"/>
    <w:rsid w:val="00E50D17"/>
    <w:rsid w:val="00E540B3"/>
    <w:rsid w:val="00E606E1"/>
    <w:rsid w:val="00E61D74"/>
    <w:rsid w:val="00E651F7"/>
    <w:rsid w:val="00E94F33"/>
    <w:rsid w:val="00EA608F"/>
    <w:rsid w:val="00EB7716"/>
    <w:rsid w:val="00EC2C91"/>
    <w:rsid w:val="00EF4827"/>
    <w:rsid w:val="00F04E1E"/>
    <w:rsid w:val="00F17947"/>
    <w:rsid w:val="00F40B59"/>
    <w:rsid w:val="00F42B01"/>
    <w:rsid w:val="00F52CF9"/>
    <w:rsid w:val="00F65C58"/>
    <w:rsid w:val="00F728CB"/>
    <w:rsid w:val="00F76419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F12F2AA6-4EB6-462D-8688-48D06BF2DC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2</cp:revision>
  <cp:lastPrinted>2014-02-24T16:01:00Z</cp:lastPrinted>
  <dcterms:created xsi:type="dcterms:W3CDTF">2020-04-25T14:08:00Z</dcterms:created>
  <dcterms:modified xsi:type="dcterms:W3CDTF">2020-04-25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